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26612" w14:textId="3971AE46" w:rsidR="00B80B8B" w:rsidRDefault="004D2E8C">
      <w:r>
        <w:rPr>
          <w:noProof/>
        </w:rPr>
        <w:drawing>
          <wp:inline distT="0" distB="0" distL="0" distR="0" wp14:anchorId="77C563FC" wp14:editId="5ED808AC">
            <wp:extent cx="9383469" cy="6638400"/>
            <wp:effectExtent l="953" t="0" r="2857" b="2858"/>
            <wp:docPr id="7" name="Picture 7" descr="A drawing of a group of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drawing of a group of peopl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3469" cy="66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393079" wp14:editId="3CCD9BAE">
            <wp:extent cx="9383468" cy="6638400"/>
            <wp:effectExtent l="953" t="0" r="2857" b="2858"/>
            <wp:docPr id="8" name="Picture 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3468" cy="66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577C60" wp14:editId="397192C3">
            <wp:extent cx="9388557" cy="6642000"/>
            <wp:effectExtent l="1905" t="0" r="0" b="0"/>
            <wp:docPr id="9" name="Picture 9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whiteboar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ADC3D3" wp14:editId="526456BE">
            <wp:extent cx="9388557" cy="6642000"/>
            <wp:effectExtent l="1905" t="0" r="0" b="0"/>
            <wp:docPr id="10" name="Picture 10" descr="Diagram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text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59A97C" wp14:editId="45A9059C">
            <wp:extent cx="9388557" cy="6642000"/>
            <wp:effectExtent l="1905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A0B6E4" wp14:editId="4C402601">
            <wp:extent cx="9388557" cy="6642000"/>
            <wp:effectExtent l="1905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AB46EB" wp14:editId="1C530778">
            <wp:extent cx="9388557" cy="6642000"/>
            <wp:effectExtent l="1905" t="0" r="0" b="0"/>
            <wp:docPr id="13" name="Picture 1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B6AF21" wp14:editId="62610D27">
            <wp:extent cx="9388557" cy="6642000"/>
            <wp:effectExtent l="1905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AEB677" wp14:editId="3BD55E60">
            <wp:extent cx="9388557" cy="6642000"/>
            <wp:effectExtent l="1905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B18D6B" wp14:editId="303C673D">
            <wp:extent cx="9388557" cy="6642000"/>
            <wp:effectExtent l="1905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88557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5079E" w14:textId="75F5F0A7" w:rsidR="004D2E8C" w:rsidRDefault="004D2E8C">
      <w:r>
        <w:rPr>
          <w:noProof/>
        </w:rPr>
        <w:drawing>
          <wp:inline distT="0" distB="0" distL="0" distR="0" wp14:anchorId="5D0702BC" wp14:editId="731F5201">
            <wp:extent cx="6641869" cy="9393382"/>
            <wp:effectExtent l="0" t="0" r="6985" b="0"/>
            <wp:docPr id="33" name="Picture 33" descr="A picture containing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whiteboard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/>
                  </pic:blipFill>
                  <pic:spPr bwMode="auto">
                    <a:xfrm>
                      <a:off x="0" y="0"/>
                      <a:ext cx="6641869" cy="9393382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F81968" wp14:editId="3EB87603">
            <wp:extent cx="9121073" cy="3217972"/>
            <wp:effectExtent l="0" t="1270" r="3175" b="3175"/>
            <wp:docPr id="23" name="Picture 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108"/>
                    <a:stretch/>
                  </pic:blipFill>
                  <pic:spPr bwMode="auto">
                    <a:xfrm rot="5400000">
                      <a:off x="0" y="0"/>
                      <a:ext cx="9165755" cy="3233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E671E">
        <w:rPr>
          <w:noProof/>
        </w:rPr>
        <w:drawing>
          <wp:inline distT="0" distB="0" distL="0" distR="0" wp14:anchorId="7AB7C45B" wp14:editId="4D778892">
            <wp:extent cx="9175382" cy="3251016"/>
            <wp:effectExtent l="9525" t="0" r="0" b="0"/>
            <wp:docPr id="38" name="Picture 3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diagram&#10;&#10;Description automatically generated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891"/>
                    <a:stretch/>
                  </pic:blipFill>
                  <pic:spPr bwMode="auto">
                    <a:xfrm rot="5400000">
                      <a:off x="0" y="0"/>
                      <a:ext cx="9203005" cy="3260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C1BBBC" wp14:editId="771E2F3A">
            <wp:extent cx="9398718" cy="6642000"/>
            <wp:effectExtent l="0" t="5715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98718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39AD37" wp14:editId="08DCE4CE">
            <wp:extent cx="9398718" cy="6642000"/>
            <wp:effectExtent l="0" t="5715" r="0" b="0"/>
            <wp:docPr id="26" name="Picture 2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98718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D5EF60" wp14:editId="761B1580">
            <wp:extent cx="9398718" cy="6642000"/>
            <wp:effectExtent l="0" t="5715" r="0" b="0"/>
            <wp:docPr id="27" name="Picture 2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398718" cy="66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2E8C" w:rsidSect="007919D1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4AF41" w14:textId="77777777" w:rsidR="00311984" w:rsidRDefault="00311984" w:rsidP="004D2E8C">
      <w:r>
        <w:separator/>
      </w:r>
    </w:p>
  </w:endnote>
  <w:endnote w:type="continuationSeparator" w:id="0">
    <w:p w14:paraId="4B5236A5" w14:textId="77777777" w:rsidR="00311984" w:rsidRDefault="00311984" w:rsidP="004D2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12BBC" w14:textId="77777777" w:rsidR="00311984" w:rsidRDefault="00311984" w:rsidP="004D2E8C">
      <w:r>
        <w:separator/>
      </w:r>
    </w:p>
  </w:footnote>
  <w:footnote w:type="continuationSeparator" w:id="0">
    <w:p w14:paraId="414A7EBE" w14:textId="77777777" w:rsidR="00311984" w:rsidRDefault="00311984" w:rsidP="004D2E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DG3NDE3MjQ3NzBU0lEKTi0uzszPAykwrAUAU32JSCwAAAA="/>
  </w:docVars>
  <w:rsids>
    <w:rsidRoot w:val="007919D1"/>
    <w:rsid w:val="001B2B0A"/>
    <w:rsid w:val="0021627C"/>
    <w:rsid w:val="00250C9E"/>
    <w:rsid w:val="00311984"/>
    <w:rsid w:val="004D2E8C"/>
    <w:rsid w:val="005E3632"/>
    <w:rsid w:val="007919D1"/>
    <w:rsid w:val="00905550"/>
    <w:rsid w:val="009E7B02"/>
    <w:rsid w:val="00A33EA5"/>
    <w:rsid w:val="00B92202"/>
    <w:rsid w:val="00BF1479"/>
    <w:rsid w:val="00E3751F"/>
    <w:rsid w:val="00E6210A"/>
    <w:rsid w:val="00EE671E"/>
    <w:rsid w:val="00FA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E8C06"/>
  <w15:chartTrackingRefBased/>
  <w15:docId w15:val="{3D5BE9B5-C764-5248-9707-BDAECA1D4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E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E8C"/>
  </w:style>
  <w:style w:type="paragraph" w:styleId="Footer">
    <w:name w:val="footer"/>
    <w:basedOn w:val="Normal"/>
    <w:link w:val="FooterChar"/>
    <w:uiPriority w:val="99"/>
    <w:unhideWhenUsed/>
    <w:rsid w:val="004D2E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8ADEE6C4785945A10C8B6198DECCD2" ma:contentTypeVersion="12" ma:contentTypeDescription="Create a new document." ma:contentTypeScope="" ma:versionID="824e44411a84a1f62a19d35e3b3eb7b5">
  <xsd:schema xmlns:xsd="http://www.w3.org/2001/XMLSchema" xmlns:xs="http://www.w3.org/2001/XMLSchema" xmlns:p="http://schemas.microsoft.com/office/2006/metadata/properties" xmlns:ns2="c527f524-11e1-4374-ab91-ec52936eebc0" xmlns:ns3="a535044b-c6ba-4543-8adf-2aa83294eb76" targetNamespace="http://schemas.microsoft.com/office/2006/metadata/properties" ma:root="true" ma:fieldsID="e2414ef8635390bf1f686e80a0cb00f0" ns2:_="" ns3:_="">
    <xsd:import namespace="c527f524-11e1-4374-ab91-ec52936eebc0"/>
    <xsd:import namespace="a535044b-c6ba-4543-8adf-2aa83294e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7f524-11e1-4374-ab91-ec52936eeb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5044b-c6ba-4543-8adf-2aa83294e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34B722-44D0-427A-A7C3-348AD5F2F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27f524-11e1-4374-ab91-ec52936eebc0"/>
    <ds:schemaRef ds:uri="a535044b-c6ba-4543-8adf-2aa83294eb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634A36-8950-402A-8181-8D346109B4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B0C1CE-C764-40C9-ACF1-106D7492EA9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Densmore</dc:creator>
  <cp:keywords/>
  <dc:description/>
  <cp:lastModifiedBy>Sarina Till</cp:lastModifiedBy>
  <cp:revision>2</cp:revision>
  <cp:lastPrinted>2021-09-16T09:54:00Z</cp:lastPrinted>
  <dcterms:created xsi:type="dcterms:W3CDTF">2022-09-18T18:57:00Z</dcterms:created>
  <dcterms:modified xsi:type="dcterms:W3CDTF">2022-09-18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8ADEE6C4785945A10C8B6198DECCD2</vt:lpwstr>
  </property>
</Properties>
</file>